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191EBA" w14:textId="77777777" w:rsidR="002553A0" w:rsidRDefault="002553A0" w:rsidP="002553A0">
      <w:pPr>
        <w:pStyle w:val="Title"/>
      </w:pPr>
      <w:bookmarkStart w:id="0" w:name="_GoBack"/>
      <w:bookmarkEnd w:id="0"/>
      <w:r>
        <w:t>Embedded Systems Lab Demonstration Validation Sheet</w:t>
      </w:r>
    </w:p>
    <w:p w14:paraId="50BC8B1A" w14:textId="77777777" w:rsidR="002553A0" w:rsidRDefault="002553A0" w:rsidP="002553A0">
      <w:r>
        <w:t xml:space="preserve"> This sheet should be modified by the student to reflect the current lab assignment being demonstrated</w:t>
      </w:r>
    </w:p>
    <w:p w14:paraId="3D123BBE" w14:textId="77777777" w:rsidR="002553A0" w:rsidRDefault="002553A0" w:rsidP="002553A0"/>
    <w:tbl>
      <w:tblPr>
        <w:tblStyle w:val="TableGrid"/>
        <w:tblW w:w="9350" w:type="dxa"/>
        <w:tblInd w:w="-5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1611"/>
        <w:gridCol w:w="7739"/>
      </w:tblGrid>
      <w:tr w:rsidR="002553A0" w14:paraId="182879DB" w14:textId="77777777" w:rsidTr="00B84444">
        <w:tc>
          <w:tcPr>
            <w:tcW w:w="1611" w:type="dxa"/>
            <w:shd w:val="clear" w:color="auto" w:fill="auto"/>
            <w:tcMar>
              <w:left w:w="103" w:type="dxa"/>
            </w:tcMar>
          </w:tcPr>
          <w:p w14:paraId="6C3153DC" w14:textId="77777777" w:rsidR="002553A0" w:rsidRDefault="002553A0" w:rsidP="00B84444">
            <w:r>
              <w:t>Lab Number:</w:t>
            </w:r>
          </w:p>
        </w:tc>
        <w:tc>
          <w:tcPr>
            <w:tcW w:w="7738" w:type="dxa"/>
            <w:shd w:val="clear" w:color="auto" w:fill="auto"/>
            <w:tcMar>
              <w:left w:w="103" w:type="dxa"/>
            </w:tcMar>
          </w:tcPr>
          <w:p w14:paraId="3B6B22F2" w14:textId="31C70767" w:rsidR="002553A0" w:rsidRDefault="002553A0" w:rsidP="00B84444">
            <w:r>
              <w:t xml:space="preserve">Lab </w:t>
            </w:r>
            <w:r w:rsidR="00D52B39">
              <w:t>7</w:t>
            </w:r>
            <w:r>
              <w:t xml:space="preserve"> – HTTP </w:t>
            </w:r>
            <w:r w:rsidR="00D52B39">
              <w:t>Server</w:t>
            </w:r>
            <w:r>
              <w:t xml:space="preserve"> </w:t>
            </w:r>
          </w:p>
        </w:tc>
      </w:tr>
      <w:tr w:rsidR="002553A0" w14:paraId="71554B95" w14:textId="77777777" w:rsidTr="00B84444">
        <w:tc>
          <w:tcPr>
            <w:tcW w:w="1611" w:type="dxa"/>
            <w:shd w:val="clear" w:color="auto" w:fill="auto"/>
            <w:tcMar>
              <w:left w:w="103" w:type="dxa"/>
            </w:tcMar>
          </w:tcPr>
          <w:p w14:paraId="63D7752A" w14:textId="77777777" w:rsidR="002553A0" w:rsidRDefault="002553A0" w:rsidP="00B84444">
            <w:r>
              <w:t>Team Members</w:t>
            </w:r>
          </w:p>
        </w:tc>
        <w:tc>
          <w:tcPr>
            <w:tcW w:w="7738" w:type="dxa"/>
            <w:shd w:val="clear" w:color="auto" w:fill="auto"/>
            <w:tcMar>
              <w:left w:w="103" w:type="dxa"/>
            </w:tcMar>
          </w:tcPr>
          <w:tbl>
            <w:tblPr>
              <w:tblStyle w:val="TableGrid"/>
              <w:tblW w:w="7511" w:type="dxa"/>
              <w:tblCellMar>
                <w:left w:w="98" w:type="dxa"/>
              </w:tblCellMar>
              <w:tblLook w:val="04A0" w:firstRow="1" w:lastRow="0" w:firstColumn="1" w:lastColumn="0" w:noHBand="0" w:noVBand="1"/>
            </w:tblPr>
            <w:tblGrid>
              <w:gridCol w:w="7511"/>
            </w:tblGrid>
            <w:tr w:rsidR="002553A0" w14:paraId="005109D7" w14:textId="77777777" w:rsidTr="00B84444">
              <w:tc>
                <w:tcPr>
                  <w:tcW w:w="7511" w:type="dxa"/>
                  <w:shd w:val="clear" w:color="auto" w:fill="auto"/>
                  <w:tcMar>
                    <w:left w:w="98" w:type="dxa"/>
                  </w:tcMar>
                </w:tcPr>
                <w:p w14:paraId="5BB6A559" w14:textId="77777777" w:rsidR="002553A0" w:rsidRDefault="002553A0" w:rsidP="00B84444">
                  <w:r>
                    <w:t>Team Member 1:</w:t>
                  </w:r>
                </w:p>
                <w:tbl>
                  <w:tblPr>
                    <w:tblStyle w:val="TableGrid"/>
                    <w:tblW w:w="7277" w:type="dxa"/>
                    <w:tblCellMar>
                      <w:left w:w="9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638"/>
                    <w:gridCol w:w="3639"/>
                  </w:tblGrid>
                  <w:tr w:rsidR="002553A0" w14:paraId="5804D43A" w14:textId="77777777" w:rsidTr="00B84444">
                    <w:tc>
                      <w:tcPr>
                        <w:tcW w:w="3638" w:type="dxa"/>
                        <w:shd w:val="clear" w:color="auto" w:fill="auto"/>
                        <w:tcMar>
                          <w:left w:w="98" w:type="dxa"/>
                        </w:tcMar>
                      </w:tcPr>
                      <w:p w14:paraId="08F2200D" w14:textId="77777777" w:rsidR="002553A0" w:rsidRDefault="002553A0" w:rsidP="00B84444">
                        <w:r>
                          <w:t>Student ID:</w:t>
                        </w:r>
                      </w:p>
                      <w:p w14:paraId="4BC44899" w14:textId="77777777" w:rsidR="002553A0" w:rsidRDefault="002553A0" w:rsidP="00B84444">
                        <w:r>
                          <w:t xml:space="preserve"> 80</w:t>
                        </w:r>
                      </w:p>
                    </w:tc>
                    <w:tc>
                      <w:tcPr>
                        <w:tcW w:w="3638" w:type="dxa"/>
                        <w:shd w:val="clear" w:color="auto" w:fill="auto"/>
                        <w:tcMar>
                          <w:left w:w="98" w:type="dxa"/>
                        </w:tcMar>
                      </w:tcPr>
                      <w:p w14:paraId="4421E010" w14:textId="77777777" w:rsidR="002553A0" w:rsidRDefault="002553A0" w:rsidP="00B84444">
                        <w:r>
                          <w:t xml:space="preserve">EMAIL ID: </w:t>
                        </w:r>
                      </w:p>
                      <w:tbl>
                        <w:tblPr>
                          <w:tblStyle w:val="TableGrid"/>
                          <w:tblW w:w="3412" w:type="dxa"/>
                          <w:tblCellMar>
                            <w:left w:w="98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427"/>
                          <w:gridCol w:w="426"/>
                          <w:gridCol w:w="425"/>
                          <w:gridCol w:w="429"/>
                          <w:gridCol w:w="427"/>
                          <w:gridCol w:w="426"/>
                          <w:gridCol w:w="427"/>
                          <w:gridCol w:w="425"/>
                        </w:tblGrid>
                        <w:tr w:rsidR="002553A0" w14:paraId="55BB4DB0" w14:textId="77777777" w:rsidTr="00B84444">
                          <w:tc>
                            <w:tcPr>
                              <w:tcW w:w="426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629D8E6B" w14:textId="77777777" w:rsidR="002553A0" w:rsidRDefault="002553A0" w:rsidP="00B84444">
                              <w:pPr>
                                <w:spacing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6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516D7916" w14:textId="77777777" w:rsidR="002553A0" w:rsidRDefault="002553A0" w:rsidP="00B84444">
                              <w:pPr>
                                <w:spacing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5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6FCB0F24" w14:textId="77777777" w:rsidR="002553A0" w:rsidRDefault="002553A0" w:rsidP="00B84444">
                              <w:pPr>
                                <w:spacing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9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5C10C339" w14:textId="77777777" w:rsidR="002553A0" w:rsidRDefault="002553A0" w:rsidP="00B84444">
                              <w:pPr>
                                <w:spacing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7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0A1E5852" w14:textId="77777777" w:rsidR="002553A0" w:rsidRDefault="002553A0" w:rsidP="00B84444">
                              <w:pPr>
                                <w:spacing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6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492F09DF" w14:textId="77777777" w:rsidR="002553A0" w:rsidRDefault="002553A0" w:rsidP="00B84444">
                              <w:pPr>
                                <w:spacing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7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2C9A7FD0" w14:textId="77777777" w:rsidR="002553A0" w:rsidRDefault="002553A0" w:rsidP="00B84444">
                              <w:pPr>
                                <w:spacing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5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3E261332" w14:textId="77777777" w:rsidR="002553A0" w:rsidRDefault="002553A0" w:rsidP="00B84444">
                              <w:pPr>
                                <w:spacing w:line="360" w:lineRule="auto"/>
                                <w:jc w:val="center"/>
                              </w:pPr>
                            </w:p>
                          </w:tc>
                        </w:tr>
                      </w:tbl>
                      <w:p w14:paraId="0DA041B1" w14:textId="77777777" w:rsidR="002553A0" w:rsidRDefault="002553A0" w:rsidP="00B84444"/>
                    </w:tc>
                  </w:tr>
                </w:tbl>
                <w:p w14:paraId="4C4EA65D" w14:textId="77777777" w:rsidR="002553A0" w:rsidRDefault="002553A0" w:rsidP="00B84444"/>
              </w:tc>
            </w:tr>
            <w:tr w:rsidR="002553A0" w14:paraId="30DF89DE" w14:textId="77777777" w:rsidTr="00B84444">
              <w:tc>
                <w:tcPr>
                  <w:tcW w:w="7511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98" w:type="dxa"/>
                  </w:tcMar>
                </w:tcPr>
                <w:p w14:paraId="3FF33E98" w14:textId="77777777" w:rsidR="002553A0" w:rsidRDefault="002553A0" w:rsidP="00B84444">
                  <w:r>
                    <w:t>Team Member 2:</w:t>
                  </w:r>
                </w:p>
                <w:tbl>
                  <w:tblPr>
                    <w:tblStyle w:val="TableGrid"/>
                    <w:tblW w:w="7277" w:type="dxa"/>
                    <w:tblCellMar>
                      <w:left w:w="9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638"/>
                    <w:gridCol w:w="3639"/>
                  </w:tblGrid>
                  <w:tr w:rsidR="002553A0" w14:paraId="0AF055DC" w14:textId="77777777" w:rsidTr="00B84444">
                    <w:tc>
                      <w:tcPr>
                        <w:tcW w:w="3638" w:type="dxa"/>
                        <w:shd w:val="clear" w:color="auto" w:fill="auto"/>
                        <w:tcMar>
                          <w:left w:w="98" w:type="dxa"/>
                        </w:tcMar>
                      </w:tcPr>
                      <w:p w14:paraId="71B51D9E" w14:textId="77777777" w:rsidR="002553A0" w:rsidRDefault="002553A0" w:rsidP="00B84444">
                        <w:r>
                          <w:t xml:space="preserve">Student ID: </w:t>
                        </w:r>
                      </w:p>
                      <w:p w14:paraId="4C3E1ACD" w14:textId="77777777" w:rsidR="002553A0" w:rsidRDefault="002553A0" w:rsidP="00B84444">
                        <w:r>
                          <w:t>80</w:t>
                        </w:r>
                      </w:p>
                    </w:tc>
                    <w:tc>
                      <w:tcPr>
                        <w:tcW w:w="3638" w:type="dxa"/>
                        <w:shd w:val="clear" w:color="auto" w:fill="auto"/>
                        <w:tcMar>
                          <w:left w:w="98" w:type="dxa"/>
                        </w:tcMar>
                      </w:tcPr>
                      <w:p w14:paraId="0597139A" w14:textId="77777777" w:rsidR="002553A0" w:rsidRDefault="002553A0" w:rsidP="00B84444">
                        <w:r>
                          <w:t xml:space="preserve">EMAIL ID: </w:t>
                        </w:r>
                      </w:p>
                      <w:tbl>
                        <w:tblPr>
                          <w:tblStyle w:val="TableGrid"/>
                          <w:tblW w:w="3412" w:type="dxa"/>
                          <w:tblCellMar>
                            <w:left w:w="98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427"/>
                          <w:gridCol w:w="426"/>
                          <w:gridCol w:w="425"/>
                          <w:gridCol w:w="429"/>
                          <w:gridCol w:w="427"/>
                          <w:gridCol w:w="426"/>
                          <w:gridCol w:w="427"/>
                          <w:gridCol w:w="425"/>
                        </w:tblGrid>
                        <w:tr w:rsidR="002553A0" w14:paraId="68A040DE" w14:textId="77777777" w:rsidTr="00B84444">
                          <w:tc>
                            <w:tcPr>
                              <w:tcW w:w="426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0FD7A85B" w14:textId="77777777" w:rsidR="002553A0" w:rsidRDefault="002553A0" w:rsidP="00B84444">
                              <w:pPr>
                                <w:spacing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6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5F626161" w14:textId="77777777" w:rsidR="002553A0" w:rsidRDefault="002553A0" w:rsidP="00B84444">
                              <w:pPr>
                                <w:spacing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5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5C3EBA87" w14:textId="77777777" w:rsidR="002553A0" w:rsidRDefault="002553A0" w:rsidP="00B84444">
                              <w:pPr>
                                <w:spacing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9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6D86A348" w14:textId="77777777" w:rsidR="002553A0" w:rsidRDefault="002553A0" w:rsidP="00B84444">
                              <w:pPr>
                                <w:spacing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7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613303FB" w14:textId="77777777" w:rsidR="002553A0" w:rsidRDefault="002553A0" w:rsidP="00B84444">
                              <w:pPr>
                                <w:spacing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6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7D2C93B7" w14:textId="77777777" w:rsidR="002553A0" w:rsidRDefault="002553A0" w:rsidP="00B84444">
                              <w:pPr>
                                <w:spacing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7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322BC406" w14:textId="77777777" w:rsidR="002553A0" w:rsidRDefault="002553A0" w:rsidP="00B84444">
                              <w:pPr>
                                <w:spacing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5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540BED6D" w14:textId="77777777" w:rsidR="002553A0" w:rsidRDefault="002553A0" w:rsidP="00B84444">
                              <w:pPr>
                                <w:spacing w:line="360" w:lineRule="auto"/>
                                <w:jc w:val="center"/>
                              </w:pPr>
                            </w:p>
                          </w:tc>
                        </w:tr>
                      </w:tbl>
                      <w:p w14:paraId="66E56F6B" w14:textId="77777777" w:rsidR="002553A0" w:rsidRDefault="002553A0" w:rsidP="00B84444"/>
                    </w:tc>
                  </w:tr>
                </w:tbl>
                <w:p w14:paraId="411A814F" w14:textId="77777777" w:rsidR="002553A0" w:rsidRDefault="002553A0" w:rsidP="00B84444"/>
              </w:tc>
            </w:tr>
          </w:tbl>
          <w:p w14:paraId="0AB8DF25" w14:textId="77777777" w:rsidR="002553A0" w:rsidRDefault="002553A0" w:rsidP="00B84444"/>
        </w:tc>
      </w:tr>
      <w:tr w:rsidR="002553A0" w14:paraId="2A7F674B" w14:textId="77777777" w:rsidTr="00B84444">
        <w:tc>
          <w:tcPr>
            <w:tcW w:w="16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7041755B" w14:textId="77777777" w:rsidR="002553A0" w:rsidRDefault="002553A0" w:rsidP="00B84444">
            <w:r>
              <w:t>Date:</w:t>
            </w:r>
          </w:p>
        </w:tc>
        <w:tc>
          <w:tcPr>
            <w:tcW w:w="7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7F8AB32C" w14:textId="77777777" w:rsidR="002553A0" w:rsidRDefault="002553A0" w:rsidP="00B84444"/>
          <w:p w14:paraId="1A40295C" w14:textId="77777777" w:rsidR="002553A0" w:rsidRDefault="002553A0" w:rsidP="00B84444"/>
        </w:tc>
      </w:tr>
    </w:tbl>
    <w:p w14:paraId="6C1D59FD" w14:textId="77777777" w:rsidR="002553A0" w:rsidRDefault="002553A0" w:rsidP="002553A0">
      <w:pPr>
        <w:pStyle w:val="Heading1"/>
      </w:pPr>
    </w:p>
    <w:p w14:paraId="74AA7CEA" w14:textId="77777777" w:rsidR="002553A0" w:rsidRDefault="002553A0" w:rsidP="002553A0">
      <w:pPr>
        <w:pStyle w:val="Heading1"/>
      </w:pPr>
      <w:r>
        <w:t>Lab Requirements</w:t>
      </w:r>
    </w:p>
    <w:p w14:paraId="4B870096" w14:textId="77777777" w:rsidR="002553A0" w:rsidRDefault="002553A0" w:rsidP="002553A0"/>
    <w:tbl>
      <w:tblPr>
        <w:tblStyle w:val="TableGrid"/>
        <w:tblW w:w="9350" w:type="dxa"/>
        <w:tblInd w:w="-5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951"/>
        <w:gridCol w:w="6315"/>
        <w:gridCol w:w="1043"/>
        <w:gridCol w:w="1041"/>
      </w:tblGrid>
      <w:tr w:rsidR="002553A0" w14:paraId="28440A2A" w14:textId="77777777" w:rsidTr="00B84444">
        <w:tc>
          <w:tcPr>
            <w:tcW w:w="951" w:type="dxa"/>
            <w:shd w:val="clear" w:color="auto" w:fill="auto"/>
            <w:tcMar>
              <w:left w:w="103" w:type="dxa"/>
            </w:tcMar>
          </w:tcPr>
          <w:p w14:paraId="152E63C5" w14:textId="77777777" w:rsidR="002553A0" w:rsidRDefault="002553A0" w:rsidP="00B84444">
            <w:r>
              <w:t>REQ Number</w:t>
            </w:r>
          </w:p>
        </w:tc>
        <w:tc>
          <w:tcPr>
            <w:tcW w:w="6315" w:type="dxa"/>
            <w:shd w:val="clear" w:color="auto" w:fill="auto"/>
            <w:tcMar>
              <w:left w:w="103" w:type="dxa"/>
            </w:tcMar>
          </w:tcPr>
          <w:p w14:paraId="2FB637E9" w14:textId="77777777" w:rsidR="002553A0" w:rsidRDefault="002553A0" w:rsidP="00B84444">
            <w:r>
              <w:t>Objective</w:t>
            </w:r>
          </w:p>
        </w:tc>
        <w:tc>
          <w:tcPr>
            <w:tcW w:w="1043" w:type="dxa"/>
            <w:shd w:val="clear" w:color="auto" w:fill="auto"/>
            <w:tcMar>
              <w:left w:w="103" w:type="dxa"/>
            </w:tcMar>
          </w:tcPr>
          <w:p w14:paraId="7C8BBA16" w14:textId="77777777" w:rsidR="002553A0" w:rsidRDefault="002553A0" w:rsidP="00B84444">
            <w:r>
              <w:t>Self-Review</w:t>
            </w:r>
          </w:p>
        </w:tc>
        <w:tc>
          <w:tcPr>
            <w:tcW w:w="1041" w:type="dxa"/>
            <w:shd w:val="clear" w:color="auto" w:fill="auto"/>
            <w:tcMar>
              <w:left w:w="103" w:type="dxa"/>
            </w:tcMar>
          </w:tcPr>
          <w:p w14:paraId="176ED308" w14:textId="77777777" w:rsidR="002553A0" w:rsidRDefault="002553A0" w:rsidP="00B84444">
            <w:r>
              <w:t>TA</w:t>
            </w:r>
          </w:p>
          <w:p w14:paraId="11A2A942" w14:textId="77777777" w:rsidR="002553A0" w:rsidRDefault="002553A0" w:rsidP="00B84444">
            <w:r>
              <w:t>Review</w:t>
            </w:r>
          </w:p>
        </w:tc>
      </w:tr>
      <w:tr w:rsidR="002553A0" w14:paraId="5DA3B046" w14:textId="77777777" w:rsidTr="00B84444">
        <w:tc>
          <w:tcPr>
            <w:tcW w:w="951" w:type="dxa"/>
            <w:shd w:val="clear" w:color="auto" w:fill="auto"/>
            <w:tcMar>
              <w:left w:w="103" w:type="dxa"/>
            </w:tcMar>
            <w:vAlign w:val="center"/>
          </w:tcPr>
          <w:p w14:paraId="5546C825" w14:textId="77777777" w:rsidR="002553A0" w:rsidRDefault="002553A0" w:rsidP="00B84444">
            <w:pPr>
              <w:jc w:val="center"/>
            </w:pPr>
            <w:r>
              <w:t>1</w:t>
            </w:r>
          </w:p>
        </w:tc>
        <w:tc>
          <w:tcPr>
            <w:tcW w:w="6315" w:type="dxa"/>
            <w:shd w:val="clear" w:color="auto" w:fill="auto"/>
            <w:tcMar>
              <w:left w:w="103" w:type="dxa"/>
            </w:tcMar>
          </w:tcPr>
          <w:p w14:paraId="177919F2" w14:textId="77777777" w:rsidR="002553A0" w:rsidRDefault="002553A0" w:rsidP="00B84444">
            <w:pPr>
              <w:jc w:val="both"/>
            </w:pPr>
            <w:r>
              <w:t>CC3220 can connect to ‘Embedded_Lab_EXT’ Wi-Fi network.</w:t>
            </w:r>
          </w:p>
        </w:tc>
        <w:tc>
          <w:tcPr>
            <w:tcW w:w="1043" w:type="dxa"/>
            <w:shd w:val="clear" w:color="auto" w:fill="auto"/>
            <w:tcMar>
              <w:left w:w="103" w:type="dxa"/>
            </w:tcMar>
            <w:vAlign w:val="center"/>
          </w:tcPr>
          <w:p w14:paraId="1BE51EF9" w14:textId="77777777" w:rsidR="002553A0" w:rsidRDefault="002553A0" w:rsidP="00B84444">
            <w:pPr>
              <w:jc w:val="center"/>
            </w:pPr>
          </w:p>
        </w:tc>
        <w:tc>
          <w:tcPr>
            <w:tcW w:w="1041" w:type="dxa"/>
            <w:shd w:val="clear" w:color="auto" w:fill="auto"/>
            <w:tcMar>
              <w:left w:w="103" w:type="dxa"/>
            </w:tcMar>
          </w:tcPr>
          <w:p w14:paraId="3FE209ED" w14:textId="77777777" w:rsidR="002553A0" w:rsidRDefault="002553A0" w:rsidP="00B84444"/>
        </w:tc>
      </w:tr>
      <w:tr w:rsidR="002553A0" w14:paraId="2E02FC6E" w14:textId="77777777" w:rsidTr="00B84444">
        <w:tc>
          <w:tcPr>
            <w:tcW w:w="951" w:type="dxa"/>
            <w:shd w:val="clear" w:color="auto" w:fill="auto"/>
            <w:tcMar>
              <w:left w:w="103" w:type="dxa"/>
            </w:tcMar>
            <w:vAlign w:val="center"/>
          </w:tcPr>
          <w:p w14:paraId="6BAE4BD6" w14:textId="77777777" w:rsidR="002553A0" w:rsidRDefault="002553A0" w:rsidP="00B84444">
            <w:pPr>
              <w:jc w:val="center"/>
            </w:pPr>
            <w:r>
              <w:t>2</w:t>
            </w:r>
          </w:p>
        </w:tc>
        <w:tc>
          <w:tcPr>
            <w:tcW w:w="6315" w:type="dxa"/>
            <w:shd w:val="clear" w:color="auto" w:fill="auto"/>
            <w:tcMar>
              <w:left w:w="103" w:type="dxa"/>
            </w:tcMar>
          </w:tcPr>
          <w:p w14:paraId="18A04BDA" w14:textId="27BB7CD4" w:rsidR="002553A0" w:rsidRDefault="002553A0" w:rsidP="00B84444">
            <w:pPr>
              <w:spacing w:line="360" w:lineRule="auto"/>
              <w:jc w:val="both"/>
            </w:pPr>
            <w:r>
              <w:t xml:space="preserve">CC3220 can make an I2C transaction and read the value from </w:t>
            </w:r>
            <w:r w:rsidR="00F5556E">
              <w:t>accelerometer</w:t>
            </w:r>
            <w:r>
              <w:t xml:space="preserve"> sensor.</w:t>
            </w:r>
          </w:p>
        </w:tc>
        <w:tc>
          <w:tcPr>
            <w:tcW w:w="1043" w:type="dxa"/>
            <w:shd w:val="clear" w:color="auto" w:fill="auto"/>
            <w:tcMar>
              <w:left w:w="103" w:type="dxa"/>
            </w:tcMar>
            <w:vAlign w:val="center"/>
          </w:tcPr>
          <w:p w14:paraId="588AAE74" w14:textId="77777777" w:rsidR="002553A0" w:rsidRDefault="002553A0" w:rsidP="00B84444">
            <w:pPr>
              <w:jc w:val="center"/>
            </w:pPr>
          </w:p>
        </w:tc>
        <w:tc>
          <w:tcPr>
            <w:tcW w:w="1041" w:type="dxa"/>
            <w:shd w:val="clear" w:color="auto" w:fill="auto"/>
            <w:tcMar>
              <w:left w:w="103" w:type="dxa"/>
            </w:tcMar>
          </w:tcPr>
          <w:p w14:paraId="5B538430" w14:textId="77777777" w:rsidR="002553A0" w:rsidRDefault="002553A0" w:rsidP="00B84444"/>
        </w:tc>
      </w:tr>
      <w:tr w:rsidR="002553A0" w14:paraId="73AE7F4A" w14:textId="77777777" w:rsidTr="00B84444">
        <w:tc>
          <w:tcPr>
            <w:tcW w:w="951" w:type="dxa"/>
            <w:shd w:val="clear" w:color="auto" w:fill="auto"/>
            <w:tcMar>
              <w:left w:w="103" w:type="dxa"/>
            </w:tcMar>
            <w:vAlign w:val="center"/>
          </w:tcPr>
          <w:p w14:paraId="439ADD61" w14:textId="77777777" w:rsidR="002553A0" w:rsidRDefault="002553A0" w:rsidP="00B84444">
            <w:pPr>
              <w:jc w:val="center"/>
            </w:pPr>
            <w:r>
              <w:t>3</w:t>
            </w:r>
          </w:p>
        </w:tc>
        <w:tc>
          <w:tcPr>
            <w:tcW w:w="6315" w:type="dxa"/>
            <w:shd w:val="clear" w:color="auto" w:fill="auto"/>
            <w:tcMar>
              <w:left w:w="103" w:type="dxa"/>
            </w:tcMar>
          </w:tcPr>
          <w:p w14:paraId="272BAEC7" w14:textId="19A9E4FE" w:rsidR="002553A0" w:rsidRPr="00534389" w:rsidRDefault="00F5556E" w:rsidP="00B84444">
            <w:pPr>
              <w:jc w:val="both"/>
            </w:pPr>
            <w:r>
              <w:t xml:space="preserve">Python code can </w:t>
            </w:r>
            <w:r w:rsidR="00517E97">
              <w:t>interact</w:t>
            </w:r>
            <w:r>
              <w:t xml:space="preserve"> with board through GET methods.</w:t>
            </w:r>
          </w:p>
        </w:tc>
        <w:tc>
          <w:tcPr>
            <w:tcW w:w="1043" w:type="dxa"/>
            <w:shd w:val="clear" w:color="auto" w:fill="auto"/>
            <w:tcMar>
              <w:left w:w="103" w:type="dxa"/>
            </w:tcMar>
            <w:vAlign w:val="center"/>
          </w:tcPr>
          <w:p w14:paraId="51DCC848" w14:textId="77777777" w:rsidR="002553A0" w:rsidRDefault="002553A0" w:rsidP="00B84444">
            <w:pPr>
              <w:jc w:val="center"/>
            </w:pPr>
          </w:p>
        </w:tc>
        <w:tc>
          <w:tcPr>
            <w:tcW w:w="1041" w:type="dxa"/>
            <w:shd w:val="clear" w:color="auto" w:fill="auto"/>
            <w:tcMar>
              <w:left w:w="103" w:type="dxa"/>
            </w:tcMar>
          </w:tcPr>
          <w:p w14:paraId="1DFC50A5" w14:textId="77777777" w:rsidR="002553A0" w:rsidRDefault="002553A0" w:rsidP="00B84444"/>
        </w:tc>
      </w:tr>
      <w:tr w:rsidR="002553A0" w14:paraId="19093DAC" w14:textId="77777777" w:rsidTr="00B84444">
        <w:tc>
          <w:tcPr>
            <w:tcW w:w="951" w:type="dxa"/>
            <w:shd w:val="clear" w:color="auto" w:fill="auto"/>
            <w:tcMar>
              <w:left w:w="103" w:type="dxa"/>
            </w:tcMar>
            <w:vAlign w:val="center"/>
          </w:tcPr>
          <w:p w14:paraId="08562050" w14:textId="77777777" w:rsidR="002553A0" w:rsidRDefault="002553A0" w:rsidP="00B84444">
            <w:pPr>
              <w:jc w:val="center"/>
            </w:pPr>
            <w:r>
              <w:t>4</w:t>
            </w:r>
          </w:p>
        </w:tc>
        <w:tc>
          <w:tcPr>
            <w:tcW w:w="6315" w:type="dxa"/>
            <w:shd w:val="clear" w:color="auto" w:fill="auto"/>
            <w:tcMar>
              <w:left w:w="103" w:type="dxa"/>
            </w:tcMar>
          </w:tcPr>
          <w:p w14:paraId="6B225C3A" w14:textId="7033874B" w:rsidR="002553A0" w:rsidRDefault="002553A0" w:rsidP="00B84444">
            <w:pPr>
              <w:jc w:val="both"/>
            </w:pPr>
            <w:r>
              <w:t>The data received from server is displayed on terminal.</w:t>
            </w:r>
            <w:r w:rsidR="00517E97">
              <w:t xml:space="preserve"> The output of x-y axis should be displayed in the terminal.</w:t>
            </w:r>
          </w:p>
        </w:tc>
        <w:tc>
          <w:tcPr>
            <w:tcW w:w="1043" w:type="dxa"/>
            <w:shd w:val="clear" w:color="auto" w:fill="auto"/>
            <w:tcMar>
              <w:left w:w="103" w:type="dxa"/>
            </w:tcMar>
            <w:vAlign w:val="center"/>
          </w:tcPr>
          <w:p w14:paraId="2038FBA2" w14:textId="77777777" w:rsidR="002553A0" w:rsidRDefault="002553A0" w:rsidP="00B84444">
            <w:pPr>
              <w:jc w:val="center"/>
            </w:pPr>
          </w:p>
        </w:tc>
        <w:tc>
          <w:tcPr>
            <w:tcW w:w="1041" w:type="dxa"/>
            <w:shd w:val="clear" w:color="auto" w:fill="auto"/>
            <w:tcMar>
              <w:left w:w="103" w:type="dxa"/>
            </w:tcMar>
          </w:tcPr>
          <w:p w14:paraId="451A3252" w14:textId="77777777" w:rsidR="002553A0" w:rsidRDefault="002553A0" w:rsidP="00B84444"/>
        </w:tc>
      </w:tr>
      <w:tr w:rsidR="002553A0" w14:paraId="475363FC" w14:textId="77777777" w:rsidTr="00B84444">
        <w:tc>
          <w:tcPr>
            <w:tcW w:w="951" w:type="dxa"/>
            <w:shd w:val="clear" w:color="auto" w:fill="auto"/>
            <w:tcMar>
              <w:left w:w="103" w:type="dxa"/>
            </w:tcMar>
            <w:vAlign w:val="center"/>
          </w:tcPr>
          <w:p w14:paraId="128FA6B6" w14:textId="77777777" w:rsidR="002553A0" w:rsidRDefault="002553A0" w:rsidP="00B84444">
            <w:pPr>
              <w:jc w:val="center"/>
            </w:pPr>
            <w:r>
              <w:t>5</w:t>
            </w:r>
          </w:p>
        </w:tc>
        <w:tc>
          <w:tcPr>
            <w:tcW w:w="6315" w:type="dxa"/>
            <w:shd w:val="clear" w:color="auto" w:fill="auto"/>
            <w:tcMar>
              <w:left w:w="103" w:type="dxa"/>
            </w:tcMar>
          </w:tcPr>
          <w:p w14:paraId="2BFB4293" w14:textId="3996105D" w:rsidR="002553A0" w:rsidRDefault="00F5556E" w:rsidP="00B84444">
            <w:pPr>
              <w:jc w:val="both"/>
            </w:pPr>
            <w:r>
              <w:t>The circle on the plot moves smoothly</w:t>
            </w:r>
            <w:r w:rsidR="00517E97">
              <w:t>.</w:t>
            </w:r>
          </w:p>
        </w:tc>
        <w:tc>
          <w:tcPr>
            <w:tcW w:w="1043" w:type="dxa"/>
            <w:shd w:val="clear" w:color="auto" w:fill="auto"/>
            <w:tcMar>
              <w:left w:w="103" w:type="dxa"/>
            </w:tcMar>
            <w:vAlign w:val="center"/>
          </w:tcPr>
          <w:p w14:paraId="6135CC8E" w14:textId="77777777" w:rsidR="002553A0" w:rsidRDefault="002553A0" w:rsidP="00B84444">
            <w:pPr>
              <w:jc w:val="center"/>
            </w:pPr>
          </w:p>
        </w:tc>
        <w:tc>
          <w:tcPr>
            <w:tcW w:w="1041" w:type="dxa"/>
            <w:shd w:val="clear" w:color="auto" w:fill="auto"/>
            <w:tcMar>
              <w:left w:w="103" w:type="dxa"/>
            </w:tcMar>
          </w:tcPr>
          <w:p w14:paraId="67F5448B" w14:textId="77777777" w:rsidR="002553A0" w:rsidRDefault="002553A0" w:rsidP="00B84444"/>
        </w:tc>
      </w:tr>
    </w:tbl>
    <w:p w14:paraId="652F8C11" w14:textId="77777777" w:rsidR="002553A0" w:rsidRDefault="002553A0" w:rsidP="002553A0">
      <w:pPr>
        <w:tabs>
          <w:tab w:val="left" w:pos="0"/>
          <w:tab w:val="left" w:pos="1080"/>
        </w:tabs>
      </w:pPr>
    </w:p>
    <w:p w14:paraId="122E6D05" w14:textId="77777777" w:rsidR="002553A0" w:rsidRPr="007271A0" w:rsidRDefault="002553A0" w:rsidP="002553A0">
      <w:pPr>
        <w:jc w:val="both"/>
      </w:pPr>
    </w:p>
    <w:sectPr w:rsidR="002553A0" w:rsidRPr="007271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D750BA"/>
    <w:multiLevelType w:val="hybridMultilevel"/>
    <w:tmpl w:val="7A2C73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1D3B18"/>
    <w:multiLevelType w:val="hybridMultilevel"/>
    <w:tmpl w:val="ADE25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29490B"/>
    <w:multiLevelType w:val="hybridMultilevel"/>
    <w:tmpl w:val="D52212F4"/>
    <w:lvl w:ilvl="0" w:tplc="97447B56">
      <w:start w:val="1"/>
      <w:numFmt w:val="decimal"/>
      <w:lvlText w:val="%1."/>
      <w:lvlJc w:val="left"/>
      <w:pPr>
        <w:ind w:left="659" w:hanging="292"/>
      </w:pPr>
      <w:rPr>
        <w:rFonts w:ascii="Arial" w:eastAsia="Arial" w:hAnsi="Arial" w:cs="Arial" w:hint="default"/>
        <w:w w:val="99"/>
        <w:sz w:val="22"/>
        <w:szCs w:val="22"/>
      </w:rPr>
    </w:lvl>
    <w:lvl w:ilvl="1" w:tplc="3282147E">
      <w:numFmt w:val="bullet"/>
      <w:lvlText w:val="•"/>
      <w:lvlJc w:val="left"/>
      <w:pPr>
        <w:ind w:left="1674" w:hanging="292"/>
      </w:pPr>
    </w:lvl>
    <w:lvl w:ilvl="2" w:tplc="678008A6">
      <w:numFmt w:val="bullet"/>
      <w:lvlText w:val="•"/>
      <w:lvlJc w:val="left"/>
      <w:pPr>
        <w:ind w:left="2688" w:hanging="292"/>
      </w:pPr>
    </w:lvl>
    <w:lvl w:ilvl="3" w:tplc="0BB8E272">
      <w:numFmt w:val="bullet"/>
      <w:lvlText w:val="•"/>
      <w:lvlJc w:val="left"/>
      <w:pPr>
        <w:ind w:left="3702" w:hanging="292"/>
      </w:pPr>
    </w:lvl>
    <w:lvl w:ilvl="4" w:tplc="EF4481C2">
      <w:numFmt w:val="bullet"/>
      <w:lvlText w:val="•"/>
      <w:lvlJc w:val="left"/>
      <w:pPr>
        <w:ind w:left="4716" w:hanging="292"/>
      </w:pPr>
    </w:lvl>
    <w:lvl w:ilvl="5" w:tplc="685889B0">
      <w:numFmt w:val="bullet"/>
      <w:lvlText w:val="•"/>
      <w:lvlJc w:val="left"/>
      <w:pPr>
        <w:ind w:left="5730" w:hanging="292"/>
      </w:pPr>
    </w:lvl>
    <w:lvl w:ilvl="6" w:tplc="B6C66D82">
      <w:numFmt w:val="bullet"/>
      <w:lvlText w:val="•"/>
      <w:lvlJc w:val="left"/>
      <w:pPr>
        <w:ind w:left="6744" w:hanging="292"/>
      </w:pPr>
    </w:lvl>
    <w:lvl w:ilvl="7" w:tplc="AB382798">
      <w:numFmt w:val="bullet"/>
      <w:lvlText w:val="•"/>
      <w:lvlJc w:val="left"/>
      <w:pPr>
        <w:ind w:left="7758" w:hanging="292"/>
      </w:pPr>
    </w:lvl>
    <w:lvl w:ilvl="8" w:tplc="68D88144">
      <w:numFmt w:val="bullet"/>
      <w:lvlText w:val="•"/>
      <w:lvlJc w:val="left"/>
      <w:pPr>
        <w:ind w:left="8772" w:hanging="292"/>
      </w:pPr>
    </w:lvl>
  </w:abstractNum>
  <w:abstractNum w:abstractNumId="3">
    <w:nsid w:val="2B093AAF"/>
    <w:multiLevelType w:val="hybridMultilevel"/>
    <w:tmpl w:val="D71E2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C60D9C"/>
    <w:multiLevelType w:val="hybridMultilevel"/>
    <w:tmpl w:val="A6689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3F66689"/>
    <w:multiLevelType w:val="hybridMultilevel"/>
    <w:tmpl w:val="A45870BE"/>
    <w:lvl w:ilvl="0" w:tplc="CA28E05E">
      <w:start w:val="1"/>
      <w:numFmt w:val="decimal"/>
      <w:lvlText w:val="%1."/>
      <w:lvlJc w:val="left"/>
      <w:pPr>
        <w:ind w:left="659" w:hanging="292"/>
      </w:pPr>
      <w:rPr>
        <w:rFonts w:ascii="Arial" w:eastAsia="Arial" w:hAnsi="Arial" w:cs="Arial" w:hint="default"/>
        <w:w w:val="99"/>
        <w:sz w:val="22"/>
        <w:szCs w:val="22"/>
      </w:rPr>
    </w:lvl>
    <w:lvl w:ilvl="1" w:tplc="2490F84E">
      <w:numFmt w:val="bullet"/>
      <w:lvlText w:val="•"/>
      <w:lvlJc w:val="left"/>
      <w:pPr>
        <w:ind w:left="1674" w:hanging="292"/>
      </w:pPr>
    </w:lvl>
    <w:lvl w:ilvl="2" w:tplc="5AB65B60">
      <w:numFmt w:val="bullet"/>
      <w:lvlText w:val="•"/>
      <w:lvlJc w:val="left"/>
      <w:pPr>
        <w:ind w:left="2688" w:hanging="292"/>
      </w:pPr>
    </w:lvl>
    <w:lvl w:ilvl="3" w:tplc="CDB642C8">
      <w:numFmt w:val="bullet"/>
      <w:lvlText w:val="•"/>
      <w:lvlJc w:val="left"/>
      <w:pPr>
        <w:ind w:left="3702" w:hanging="292"/>
      </w:pPr>
    </w:lvl>
    <w:lvl w:ilvl="4" w:tplc="4A2E1DC2">
      <w:numFmt w:val="bullet"/>
      <w:lvlText w:val="•"/>
      <w:lvlJc w:val="left"/>
      <w:pPr>
        <w:ind w:left="4716" w:hanging="292"/>
      </w:pPr>
    </w:lvl>
    <w:lvl w:ilvl="5" w:tplc="1998366A">
      <w:numFmt w:val="bullet"/>
      <w:lvlText w:val="•"/>
      <w:lvlJc w:val="left"/>
      <w:pPr>
        <w:ind w:left="5730" w:hanging="292"/>
      </w:pPr>
    </w:lvl>
    <w:lvl w:ilvl="6" w:tplc="12C0948E">
      <w:numFmt w:val="bullet"/>
      <w:lvlText w:val="•"/>
      <w:lvlJc w:val="left"/>
      <w:pPr>
        <w:ind w:left="6744" w:hanging="292"/>
      </w:pPr>
    </w:lvl>
    <w:lvl w:ilvl="7" w:tplc="A2FA01C0">
      <w:numFmt w:val="bullet"/>
      <w:lvlText w:val="•"/>
      <w:lvlJc w:val="left"/>
      <w:pPr>
        <w:ind w:left="7758" w:hanging="292"/>
      </w:pPr>
    </w:lvl>
    <w:lvl w:ilvl="8" w:tplc="64C075F6">
      <w:numFmt w:val="bullet"/>
      <w:lvlText w:val="•"/>
      <w:lvlJc w:val="left"/>
      <w:pPr>
        <w:ind w:left="8772" w:hanging="292"/>
      </w:pPr>
    </w:lvl>
  </w:abstractNum>
  <w:abstractNum w:abstractNumId="6">
    <w:nsid w:val="49DF2583"/>
    <w:multiLevelType w:val="hybridMultilevel"/>
    <w:tmpl w:val="AAF85A44"/>
    <w:lvl w:ilvl="0" w:tplc="61A0B0D4">
      <w:start w:val="1"/>
      <w:numFmt w:val="decimal"/>
      <w:lvlText w:val="%1."/>
      <w:lvlJc w:val="left"/>
      <w:pPr>
        <w:ind w:left="659" w:hanging="292"/>
      </w:pPr>
      <w:rPr>
        <w:rFonts w:ascii="Arial" w:eastAsia="Arial" w:hAnsi="Arial" w:cs="Arial" w:hint="default"/>
        <w:w w:val="99"/>
        <w:sz w:val="22"/>
        <w:szCs w:val="22"/>
      </w:rPr>
    </w:lvl>
    <w:lvl w:ilvl="1" w:tplc="6512E30C">
      <w:numFmt w:val="bullet"/>
      <w:lvlText w:val="•"/>
      <w:lvlJc w:val="left"/>
      <w:pPr>
        <w:ind w:left="1674" w:hanging="292"/>
      </w:pPr>
    </w:lvl>
    <w:lvl w:ilvl="2" w:tplc="E6BEB622">
      <w:numFmt w:val="bullet"/>
      <w:lvlText w:val="•"/>
      <w:lvlJc w:val="left"/>
      <w:pPr>
        <w:ind w:left="2688" w:hanging="292"/>
      </w:pPr>
    </w:lvl>
    <w:lvl w:ilvl="3" w:tplc="EC726AA8">
      <w:numFmt w:val="bullet"/>
      <w:lvlText w:val="•"/>
      <w:lvlJc w:val="left"/>
      <w:pPr>
        <w:ind w:left="3702" w:hanging="292"/>
      </w:pPr>
    </w:lvl>
    <w:lvl w:ilvl="4" w:tplc="50A2D506">
      <w:numFmt w:val="bullet"/>
      <w:lvlText w:val="•"/>
      <w:lvlJc w:val="left"/>
      <w:pPr>
        <w:ind w:left="4716" w:hanging="292"/>
      </w:pPr>
    </w:lvl>
    <w:lvl w:ilvl="5" w:tplc="0710405A">
      <w:numFmt w:val="bullet"/>
      <w:lvlText w:val="•"/>
      <w:lvlJc w:val="left"/>
      <w:pPr>
        <w:ind w:left="5730" w:hanging="292"/>
      </w:pPr>
    </w:lvl>
    <w:lvl w:ilvl="6" w:tplc="23AE2A4E">
      <w:numFmt w:val="bullet"/>
      <w:lvlText w:val="•"/>
      <w:lvlJc w:val="left"/>
      <w:pPr>
        <w:ind w:left="6744" w:hanging="292"/>
      </w:pPr>
    </w:lvl>
    <w:lvl w:ilvl="7" w:tplc="7E029C4C">
      <w:numFmt w:val="bullet"/>
      <w:lvlText w:val="•"/>
      <w:lvlJc w:val="left"/>
      <w:pPr>
        <w:ind w:left="7758" w:hanging="292"/>
      </w:pPr>
    </w:lvl>
    <w:lvl w:ilvl="8" w:tplc="78389786">
      <w:numFmt w:val="bullet"/>
      <w:lvlText w:val="•"/>
      <w:lvlJc w:val="left"/>
      <w:pPr>
        <w:ind w:left="8772" w:hanging="292"/>
      </w:pPr>
    </w:lvl>
  </w:abstractNum>
  <w:abstractNum w:abstractNumId="7">
    <w:nsid w:val="51DE0B29"/>
    <w:multiLevelType w:val="hybridMultilevel"/>
    <w:tmpl w:val="FFB2D9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09E6963"/>
    <w:multiLevelType w:val="hybridMultilevel"/>
    <w:tmpl w:val="951CE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2440882"/>
    <w:multiLevelType w:val="hybridMultilevel"/>
    <w:tmpl w:val="034CE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E464D0C"/>
    <w:multiLevelType w:val="hybridMultilevel"/>
    <w:tmpl w:val="F6B4013C"/>
    <w:lvl w:ilvl="0" w:tplc="A9665C56">
      <w:numFmt w:val="bullet"/>
      <w:lvlText w:val="•"/>
      <w:lvlJc w:val="left"/>
      <w:pPr>
        <w:ind w:left="659" w:hanging="186"/>
      </w:pPr>
      <w:rPr>
        <w:rFonts w:ascii="Arial" w:eastAsia="Arial" w:hAnsi="Arial" w:cs="Arial" w:hint="default"/>
        <w:w w:val="99"/>
        <w:sz w:val="22"/>
        <w:szCs w:val="22"/>
      </w:rPr>
    </w:lvl>
    <w:lvl w:ilvl="1" w:tplc="E07A3E0E">
      <w:numFmt w:val="bullet"/>
      <w:lvlText w:val="•"/>
      <w:lvlJc w:val="left"/>
      <w:pPr>
        <w:ind w:left="1674" w:hanging="186"/>
      </w:pPr>
    </w:lvl>
    <w:lvl w:ilvl="2" w:tplc="F01E72D0">
      <w:numFmt w:val="bullet"/>
      <w:lvlText w:val="•"/>
      <w:lvlJc w:val="left"/>
      <w:pPr>
        <w:ind w:left="2688" w:hanging="186"/>
      </w:pPr>
    </w:lvl>
    <w:lvl w:ilvl="3" w:tplc="252E9BB4">
      <w:numFmt w:val="bullet"/>
      <w:lvlText w:val="•"/>
      <w:lvlJc w:val="left"/>
      <w:pPr>
        <w:ind w:left="3702" w:hanging="186"/>
      </w:pPr>
    </w:lvl>
    <w:lvl w:ilvl="4" w:tplc="BBF076E4">
      <w:numFmt w:val="bullet"/>
      <w:lvlText w:val="•"/>
      <w:lvlJc w:val="left"/>
      <w:pPr>
        <w:ind w:left="4716" w:hanging="186"/>
      </w:pPr>
    </w:lvl>
    <w:lvl w:ilvl="5" w:tplc="A8240354">
      <w:numFmt w:val="bullet"/>
      <w:lvlText w:val="•"/>
      <w:lvlJc w:val="left"/>
      <w:pPr>
        <w:ind w:left="5730" w:hanging="186"/>
      </w:pPr>
    </w:lvl>
    <w:lvl w:ilvl="6" w:tplc="2E1C3082">
      <w:numFmt w:val="bullet"/>
      <w:lvlText w:val="•"/>
      <w:lvlJc w:val="left"/>
      <w:pPr>
        <w:ind w:left="6744" w:hanging="186"/>
      </w:pPr>
    </w:lvl>
    <w:lvl w:ilvl="7" w:tplc="74BCE4A0">
      <w:numFmt w:val="bullet"/>
      <w:lvlText w:val="•"/>
      <w:lvlJc w:val="left"/>
      <w:pPr>
        <w:ind w:left="7758" w:hanging="186"/>
      </w:pPr>
    </w:lvl>
    <w:lvl w:ilvl="8" w:tplc="6F06A758">
      <w:numFmt w:val="bullet"/>
      <w:lvlText w:val="•"/>
      <w:lvlJc w:val="left"/>
      <w:pPr>
        <w:ind w:left="8772" w:hanging="186"/>
      </w:pPr>
    </w:lvl>
  </w:abstractNum>
  <w:abstractNum w:abstractNumId="11">
    <w:nsid w:val="6FE03117"/>
    <w:multiLevelType w:val="hybridMultilevel"/>
    <w:tmpl w:val="620AB6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B84553D"/>
    <w:multiLevelType w:val="hybridMultilevel"/>
    <w:tmpl w:val="95B82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2"/>
  </w:num>
  <w:num w:numId="6">
    <w:abstractNumId w:val="9"/>
  </w:num>
  <w:num w:numId="7">
    <w:abstractNumId w:val="8"/>
  </w:num>
  <w:num w:numId="8">
    <w:abstractNumId w:val="0"/>
  </w:num>
  <w:num w:numId="9">
    <w:abstractNumId w:val="11"/>
  </w:num>
  <w:num w:numId="10">
    <w:abstractNumId w:val="7"/>
  </w:num>
  <w:num w:numId="11">
    <w:abstractNumId w:val="3"/>
  </w:num>
  <w:num w:numId="12">
    <w:abstractNumId w:val="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jY3NjOztLQ0NTRU0lEKTi0uzszPAykwqQUA5MaM0SwAAAA="/>
  </w:docVars>
  <w:rsids>
    <w:rsidRoot w:val="00A333F6"/>
    <w:rsid w:val="000066BC"/>
    <w:rsid w:val="00011688"/>
    <w:rsid w:val="000560DA"/>
    <w:rsid w:val="000746F0"/>
    <w:rsid w:val="00122428"/>
    <w:rsid w:val="00132154"/>
    <w:rsid w:val="001F19CD"/>
    <w:rsid w:val="002456A2"/>
    <w:rsid w:val="002553A0"/>
    <w:rsid w:val="00280B46"/>
    <w:rsid w:val="002A274D"/>
    <w:rsid w:val="00344332"/>
    <w:rsid w:val="00344EB0"/>
    <w:rsid w:val="003600E3"/>
    <w:rsid w:val="003B3B83"/>
    <w:rsid w:val="003D3C96"/>
    <w:rsid w:val="003E359D"/>
    <w:rsid w:val="004247EA"/>
    <w:rsid w:val="004A42D9"/>
    <w:rsid w:val="004C529F"/>
    <w:rsid w:val="00517523"/>
    <w:rsid w:val="00517E97"/>
    <w:rsid w:val="005A13CB"/>
    <w:rsid w:val="005B2C29"/>
    <w:rsid w:val="005F04E6"/>
    <w:rsid w:val="00617B6F"/>
    <w:rsid w:val="00623169"/>
    <w:rsid w:val="00637429"/>
    <w:rsid w:val="006A2005"/>
    <w:rsid w:val="006B2EEA"/>
    <w:rsid w:val="00700324"/>
    <w:rsid w:val="00700818"/>
    <w:rsid w:val="007271A0"/>
    <w:rsid w:val="00727B07"/>
    <w:rsid w:val="00746FF0"/>
    <w:rsid w:val="007834AD"/>
    <w:rsid w:val="00793B86"/>
    <w:rsid w:val="00817F10"/>
    <w:rsid w:val="00845CB2"/>
    <w:rsid w:val="0086265A"/>
    <w:rsid w:val="00895E60"/>
    <w:rsid w:val="008E4EA8"/>
    <w:rsid w:val="008F6348"/>
    <w:rsid w:val="0093523F"/>
    <w:rsid w:val="00937BF6"/>
    <w:rsid w:val="00941629"/>
    <w:rsid w:val="00962600"/>
    <w:rsid w:val="00970416"/>
    <w:rsid w:val="00A00180"/>
    <w:rsid w:val="00A02724"/>
    <w:rsid w:val="00A333F6"/>
    <w:rsid w:val="00A50E59"/>
    <w:rsid w:val="00A569E7"/>
    <w:rsid w:val="00A64D2A"/>
    <w:rsid w:val="00B2731F"/>
    <w:rsid w:val="00B44C3A"/>
    <w:rsid w:val="00B54F54"/>
    <w:rsid w:val="00BF4D80"/>
    <w:rsid w:val="00C21402"/>
    <w:rsid w:val="00C26869"/>
    <w:rsid w:val="00C33CE1"/>
    <w:rsid w:val="00C4006A"/>
    <w:rsid w:val="00C9303C"/>
    <w:rsid w:val="00D010E6"/>
    <w:rsid w:val="00D0194C"/>
    <w:rsid w:val="00D52B39"/>
    <w:rsid w:val="00D67C7B"/>
    <w:rsid w:val="00DA3AAD"/>
    <w:rsid w:val="00DC3B79"/>
    <w:rsid w:val="00E616DA"/>
    <w:rsid w:val="00EC37B4"/>
    <w:rsid w:val="00ED3484"/>
    <w:rsid w:val="00EF03CA"/>
    <w:rsid w:val="00F4067B"/>
    <w:rsid w:val="00F5556E"/>
    <w:rsid w:val="00F83AEF"/>
    <w:rsid w:val="00FA00A3"/>
    <w:rsid w:val="00FA0361"/>
    <w:rsid w:val="00FA7D20"/>
    <w:rsid w:val="00FC4A96"/>
    <w:rsid w:val="00FE4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F92CE"/>
  <w15:chartTrackingRefBased/>
  <w15:docId w15:val="{B133FAA0-D26F-49DF-8AD4-971335018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33F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rsid w:val="00A333F6"/>
    <w:pPr>
      <w:spacing w:before="1"/>
      <w:ind w:left="113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33F6"/>
    <w:rPr>
      <w:rFonts w:ascii="Arial" w:eastAsia="Arial" w:hAnsi="Arial" w:cs="Arial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A333F6"/>
    <w:pPr>
      <w:ind w:left="659" w:hanging="291"/>
    </w:pPr>
  </w:style>
  <w:style w:type="character" w:customStyle="1" w:styleId="BodyTextChar">
    <w:name w:val="Body Text Char"/>
    <w:basedOn w:val="DefaultParagraphFont"/>
    <w:link w:val="BodyText"/>
    <w:uiPriority w:val="1"/>
    <w:semiHidden/>
    <w:rsid w:val="00A333F6"/>
    <w:rPr>
      <w:rFonts w:ascii="Arial" w:eastAsia="Arial" w:hAnsi="Arial" w:cs="Arial"/>
    </w:rPr>
  </w:style>
  <w:style w:type="paragraph" w:styleId="ListParagraph">
    <w:name w:val="List Paragraph"/>
    <w:basedOn w:val="Normal"/>
    <w:uiPriority w:val="34"/>
    <w:qFormat/>
    <w:rsid w:val="00A333F6"/>
    <w:pPr>
      <w:spacing w:before="167"/>
      <w:ind w:left="659" w:hanging="291"/>
    </w:pPr>
  </w:style>
  <w:style w:type="character" w:styleId="Hyperlink">
    <w:name w:val="Hyperlink"/>
    <w:basedOn w:val="DefaultParagraphFont"/>
    <w:uiPriority w:val="99"/>
    <w:unhideWhenUsed/>
    <w:rsid w:val="00A333F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3AE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53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3A0"/>
    <w:rPr>
      <w:rFonts w:ascii="Segoe UI" w:eastAsia="Arial" w:hAnsi="Segoe UI" w:cs="Segoe UI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qFormat/>
    <w:rsid w:val="002553A0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Title">
    <w:name w:val="Title"/>
    <w:basedOn w:val="Normal"/>
    <w:next w:val="Normal"/>
    <w:link w:val="TitleChar"/>
    <w:uiPriority w:val="10"/>
    <w:qFormat/>
    <w:rsid w:val="002553A0"/>
    <w:pPr>
      <w:widowControl/>
      <w:pBdr>
        <w:bottom w:val="single" w:sz="8" w:space="4" w:color="5B9BD5"/>
      </w:pBdr>
      <w:autoSpaceDE/>
      <w:autoSpaceDN/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1">
    <w:name w:val="Title Char1"/>
    <w:basedOn w:val="DefaultParagraphFont"/>
    <w:uiPriority w:val="10"/>
    <w:rsid w:val="002553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2553A0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68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Baharani</dc:creator>
  <cp:keywords/>
  <dc:description/>
  <cp:lastModifiedBy>Administrator</cp:lastModifiedBy>
  <cp:revision>4</cp:revision>
  <cp:lastPrinted>2018-11-04T20:29:00Z</cp:lastPrinted>
  <dcterms:created xsi:type="dcterms:W3CDTF">2018-11-26T20:34:00Z</dcterms:created>
  <dcterms:modified xsi:type="dcterms:W3CDTF">2018-11-26T21:18:00Z</dcterms:modified>
</cp:coreProperties>
</file>